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0355E8" w14:textId="6F875F2A" w:rsidR="00DB752D" w:rsidRDefault="006E2E57" w:rsidP="006E2E57">
      <w:r>
        <w:t xml:space="preserve">Directions: </w:t>
      </w:r>
      <w:r>
        <w:t>A</w:t>
      </w:r>
      <w:r>
        <w:t>ddress a current event of your choice, and apply</w:t>
      </w:r>
      <w:r w:rsidR="00E67607">
        <w:t xml:space="preserve"> </w:t>
      </w:r>
      <w:r>
        <w:t>two (2) topics</w:t>
      </w:r>
      <w:r w:rsidR="00E67607">
        <w:t xml:space="preserve"> below</w:t>
      </w:r>
      <w:r>
        <w:t xml:space="preserve"> </w:t>
      </w:r>
    </w:p>
    <w:p w14:paraId="0A40A916" w14:textId="654435CB" w:rsidR="00BB3D78" w:rsidRDefault="00BB3D78" w:rsidP="00DB752D">
      <w:pPr>
        <w:pStyle w:val="ListParagraph"/>
        <w:numPr>
          <w:ilvl w:val="0"/>
          <w:numId w:val="1"/>
        </w:numPr>
      </w:pPr>
      <w:r w:rsidRPr="00BB3D78">
        <w:t>Business Entities and Their Ethical and Social Responsibilities</w:t>
      </w:r>
    </w:p>
    <w:p w14:paraId="04D0A2E9" w14:textId="579D7183" w:rsidR="00BB3D78" w:rsidRDefault="00BB3D78" w:rsidP="00DB752D">
      <w:pPr>
        <w:pStyle w:val="ListParagraph"/>
        <w:numPr>
          <w:ilvl w:val="0"/>
          <w:numId w:val="1"/>
        </w:numPr>
      </w:pPr>
      <w:r w:rsidRPr="00BB3D78">
        <w:t>Employment and Labor Law</w:t>
      </w:r>
    </w:p>
    <w:p w14:paraId="4E189CE2" w14:textId="4BB9502C" w:rsidR="00BB3D78" w:rsidRDefault="00BB3D78" w:rsidP="00DB752D">
      <w:pPr>
        <w:pStyle w:val="ListParagraph"/>
        <w:numPr>
          <w:ilvl w:val="0"/>
          <w:numId w:val="1"/>
        </w:numPr>
      </w:pPr>
      <w:r w:rsidRPr="00BB3D78">
        <w:t>The U.S. Court System and Alternate Dispute Resolution</w:t>
      </w:r>
    </w:p>
    <w:p w14:paraId="1F4594B5" w14:textId="601B9257" w:rsidR="00BB3D78" w:rsidRDefault="00BB3D78" w:rsidP="00DB752D">
      <w:pPr>
        <w:pStyle w:val="ListParagraph"/>
        <w:numPr>
          <w:ilvl w:val="0"/>
          <w:numId w:val="1"/>
        </w:numPr>
      </w:pPr>
      <w:r w:rsidRPr="00BB3D78">
        <w:t>Business Agreements and Contracts</w:t>
      </w:r>
    </w:p>
    <w:p w14:paraId="1CCA0AE5" w14:textId="2AA00FAB" w:rsidR="00BB3D78" w:rsidRDefault="00BB3D78" w:rsidP="00DB752D">
      <w:pPr>
        <w:pStyle w:val="ListParagraph"/>
        <w:numPr>
          <w:ilvl w:val="0"/>
          <w:numId w:val="1"/>
        </w:numPr>
      </w:pPr>
      <w:r w:rsidRPr="00BB3D78">
        <w:t>Breach of Contract and Remedies for Breaches of Contract</w:t>
      </w:r>
    </w:p>
    <w:p w14:paraId="3118172E" w14:textId="5985DC2D" w:rsidR="00DB752D" w:rsidRDefault="00DB752D" w:rsidP="00DB752D">
      <w:pPr>
        <w:pStyle w:val="ListParagraph"/>
        <w:numPr>
          <w:ilvl w:val="0"/>
          <w:numId w:val="1"/>
        </w:numPr>
      </w:pPr>
      <w:r w:rsidRPr="00DB752D">
        <w:t>Federal Laws Governing Agency, Consumer Protection, Environmental Protection, and Antitrust</w:t>
      </w:r>
      <w:r>
        <w:t xml:space="preserve">) </w:t>
      </w:r>
    </w:p>
    <w:p w14:paraId="77F8A548" w14:textId="77777777" w:rsidR="00DB752D" w:rsidRDefault="00DB752D" w:rsidP="00E67607">
      <w:pPr>
        <w:pStyle w:val="ListParagraph"/>
      </w:pPr>
    </w:p>
    <w:p w14:paraId="3076D415" w14:textId="73CAD8B1" w:rsidR="006E2E57" w:rsidRDefault="00E67607" w:rsidP="006E2E57">
      <w:r>
        <w:t xml:space="preserve">The </w:t>
      </w:r>
      <w:r w:rsidR="006E2E57">
        <w:t xml:space="preserve">current event, which must </w:t>
      </w:r>
      <w:proofErr w:type="gramStart"/>
      <w:r w:rsidR="006E2E57">
        <w:t>contain</w:t>
      </w:r>
      <w:proofErr w:type="gramEnd"/>
      <w:r w:rsidR="006E2E57">
        <w:t xml:space="preserve"> an ethical dilemma. You may choose a business firm or businessperson accused of or found guilty of a crime or an ethical violation in the past five (5) years</w:t>
      </w:r>
      <w:proofErr w:type="gramStart"/>
      <w:r w:rsidR="006E2E57">
        <w:t xml:space="preserve">. </w:t>
      </w:r>
      <w:proofErr w:type="gramEnd"/>
      <w:r>
        <w:t>The</w:t>
      </w:r>
      <w:r w:rsidR="006E2E57">
        <w:t xml:space="preserve"> paper needs to address the business or ethical issues and your proposed resolutions to the ethical dilemma presented.  </w:t>
      </w:r>
    </w:p>
    <w:p w14:paraId="2B465F29" w14:textId="77777777" w:rsidR="00E67607" w:rsidRDefault="00E67607" w:rsidP="006E2E57"/>
    <w:p w14:paraId="59B2F561" w14:textId="47E8064C" w:rsidR="006E2E57" w:rsidRDefault="006E2E57" w:rsidP="006E2E57">
      <w:r>
        <w:t xml:space="preserve">Make sure </w:t>
      </w:r>
      <w:r w:rsidR="00E67607">
        <w:t>the</w:t>
      </w:r>
      <w:r>
        <w:t xml:space="preserve"> paper includes the following:</w:t>
      </w:r>
    </w:p>
    <w:p w14:paraId="417C7C94" w14:textId="77777777" w:rsidR="006E2E57" w:rsidRDefault="006E2E57" w:rsidP="006E2E57"/>
    <w:p w14:paraId="5FC41AA5" w14:textId="00B16859" w:rsidR="006E2E57" w:rsidRDefault="006E2E57" w:rsidP="00DB752D">
      <w:pPr>
        <w:pStyle w:val="ListParagraph"/>
        <w:numPr>
          <w:ilvl w:val="0"/>
          <w:numId w:val="2"/>
        </w:numPr>
      </w:pPr>
      <w:r>
        <w:t>Introduction to topic and issue(s)</w:t>
      </w:r>
    </w:p>
    <w:p w14:paraId="013F26D4" w14:textId="527513F4" w:rsidR="006E2E57" w:rsidRDefault="006E2E57" w:rsidP="00DB752D">
      <w:pPr>
        <w:pStyle w:val="ListParagraph"/>
        <w:numPr>
          <w:ilvl w:val="0"/>
          <w:numId w:val="2"/>
        </w:numPr>
      </w:pPr>
      <w:r>
        <w:t>Description of the nature of the business and ethical violation</w:t>
      </w:r>
    </w:p>
    <w:p w14:paraId="6EC1424B" w14:textId="7CA96789" w:rsidR="006E2E57" w:rsidRDefault="006E2E57" w:rsidP="00DB752D">
      <w:pPr>
        <w:pStyle w:val="ListParagraph"/>
        <w:numPr>
          <w:ilvl w:val="0"/>
          <w:numId w:val="2"/>
        </w:numPr>
      </w:pPr>
      <w:r>
        <w:t>Description of the consequences that the subject incurred (e.g. loss of reputation, dismissal, lawsuits, fines, etc.)</w:t>
      </w:r>
    </w:p>
    <w:p w14:paraId="1C463F8A" w14:textId="77777777" w:rsidR="00DB752D" w:rsidRDefault="00DB752D" w:rsidP="00DB752D">
      <w:pPr>
        <w:pStyle w:val="ListParagraph"/>
        <w:numPr>
          <w:ilvl w:val="0"/>
          <w:numId w:val="2"/>
        </w:numPr>
      </w:pPr>
    </w:p>
    <w:p w14:paraId="071928B1" w14:textId="4E005697" w:rsidR="006E2E57" w:rsidRDefault="006E2E57" w:rsidP="00DB752D">
      <w:pPr>
        <w:pStyle w:val="ListParagraph"/>
        <w:numPr>
          <w:ilvl w:val="0"/>
          <w:numId w:val="2"/>
        </w:numPr>
      </w:pPr>
      <w:r>
        <w:t>Discussion of why, in your opinion, the subject perpetrated this alleged malfeasance</w:t>
      </w:r>
    </w:p>
    <w:p w14:paraId="6B3ACD77" w14:textId="0303186D" w:rsidR="006E2E57" w:rsidRDefault="00DB752D" w:rsidP="006E2E57">
      <w:pPr>
        <w:pStyle w:val="ListParagraph"/>
        <w:numPr>
          <w:ilvl w:val="0"/>
          <w:numId w:val="2"/>
        </w:numPr>
      </w:pPr>
      <w:r>
        <w:t xml:space="preserve"> </w:t>
      </w:r>
      <w:r w:rsidR="006E2E57">
        <w:t>Explanation of alternative courses of action</w:t>
      </w:r>
    </w:p>
    <w:p w14:paraId="49E92CCA" w14:textId="5401E4A5" w:rsidR="006E2E57" w:rsidRDefault="00DB752D" w:rsidP="006E2E57">
      <w:pPr>
        <w:pStyle w:val="ListParagraph"/>
        <w:numPr>
          <w:ilvl w:val="0"/>
          <w:numId w:val="2"/>
        </w:numPr>
      </w:pPr>
      <w:r>
        <w:t xml:space="preserve"> </w:t>
      </w:r>
      <w:r w:rsidR="006E2E57">
        <w:t>Detailed discussion of the reason why you think the subject did something wrong</w:t>
      </w:r>
    </w:p>
    <w:p w14:paraId="11682437" w14:textId="70C275AC" w:rsidR="006E2E57" w:rsidRDefault="00DB752D" w:rsidP="006E2E57">
      <w:pPr>
        <w:pStyle w:val="ListParagraph"/>
        <w:numPr>
          <w:ilvl w:val="0"/>
          <w:numId w:val="2"/>
        </w:numPr>
      </w:pPr>
      <w:r>
        <w:t xml:space="preserve"> </w:t>
      </w:r>
      <w:r w:rsidR="006E2E57">
        <w:t>Discussion of what you would have done differently</w:t>
      </w:r>
    </w:p>
    <w:p w14:paraId="63421BDC" w14:textId="66B43363" w:rsidR="006E2E57" w:rsidRDefault="00DB752D" w:rsidP="006E2E57">
      <w:pPr>
        <w:pStyle w:val="ListParagraph"/>
        <w:numPr>
          <w:ilvl w:val="0"/>
          <w:numId w:val="2"/>
        </w:numPr>
      </w:pPr>
      <w:r>
        <w:t xml:space="preserve"> </w:t>
      </w:r>
      <w:r w:rsidR="006E2E57">
        <w:t>Discussion of how your chosen topic relates to what you have learned in this course</w:t>
      </w:r>
    </w:p>
    <w:p w14:paraId="7A33A481" w14:textId="2C5FA9FC" w:rsidR="006E2E57" w:rsidRDefault="00BB3D78" w:rsidP="006E2E57">
      <w:pPr>
        <w:pStyle w:val="ListParagraph"/>
        <w:numPr>
          <w:ilvl w:val="0"/>
          <w:numId w:val="2"/>
        </w:numPr>
      </w:pPr>
      <w:r>
        <w:t xml:space="preserve"> </w:t>
      </w:r>
      <w:r w:rsidR="006E2E57">
        <w:t>Discussion of the key learning points and how you will apply them in the future</w:t>
      </w:r>
    </w:p>
    <w:p w14:paraId="2A3AE40C" w14:textId="77777777" w:rsidR="006E2E57" w:rsidRDefault="006E2E57" w:rsidP="006E2E57">
      <w:r>
        <w:t xml:space="preserve">Conclusion </w:t>
      </w:r>
    </w:p>
    <w:p w14:paraId="37731359" w14:textId="77777777" w:rsidR="006E2E57" w:rsidRDefault="006E2E57" w:rsidP="006E2E57">
      <w:r>
        <w:t>Reference list</w:t>
      </w:r>
    </w:p>
    <w:p w14:paraId="47FEBE09" w14:textId="1E69CFE6" w:rsidR="006E2E57" w:rsidRDefault="006E2E57" w:rsidP="006E2E57"/>
    <w:sectPr w:rsidR="006E2E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FC6E67"/>
    <w:multiLevelType w:val="hybridMultilevel"/>
    <w:tmpl w:val="D8921726"/>
    <w:lvl w:ilvl="0" w:tplc="B4F4A3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C54A15"/>
    <w:multiLevelType w:val="hybridMultilevel"/>
    <w:tmpl w:val="5A5A9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tTQyMzUxMjU3MrJQ0lEKTi0uzszPAykwrAUAqiunOCwAAAA="/>
  </w:docVars>
  <w:rsids>
    <w:rsidRoot w:val="006E2E57"/>
    <w:rsid w:val="006E2E57"/>
    <w:rsid w:val="00BB3D78"/>
    <w:rsid w:val="00DB752D"/>
    <w:rsid w:val="00E67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2FCB6"/>
  <w15:chartTrackingRefBased/>
  <w15:docId w15:val="{82CDD74C-3925-44FF-A1EF-28787963C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E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E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B75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 Williams</dc:creator>
  <cp:keywords/>
  <dc:description/>
  <cp:lastModifiedBy>Andre Williams</cp:lastModifiedBy>
  <cp:revision>1</cp:revision>
  <dcterms:created xsi:type="dcterms:W3CDTF">2020-04-17T00:50:00Z</dcterms:created>
  <dcterms:modified xsi:type="dcterms:W3CDTF">2020-04-17T04:05:00Z</dcterms:modified>
</cp:coreProperties>
</file>